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6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7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4A59F90F" w:rsidR="00FF429F" w:rsidRDefault="00FF429F" w:rsidP="00FF429F">
      <w:pPr>
        <w:pStyle w:val="BodyText"/>
        <w:ind w:left="111" w:firstLine="0"/>
        <w:rPr>
          <w:sz w:val="2"/>
        </w:rPr>
      </w:pPr>
    </w:p>
    <w:p w14:paraId="5FCBEA36" w14:textId="025A172A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</w:r>
      <w:r w:rsidR="00EF1B3C">
        <w:rPr>
          <w:b/>
        </w:rPr>
        <w:t xml:space="preserve">  </w:t>
      </w:r>
      <w:r>
        <w:rPr>
          <w:b/>
        </w:rPr>
        <w:t>Davis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6EF1EC37" w:rsidR="00FF429F" w:rsidRDefault="006F5A51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>Master’s in science</w:t>
      </w:r>
      <w:r w:rsidR="00EB66E0">
        <w:rPr>
          <w:i/>
        </w:rPr>
        <w:t xml:space="preserve"> – </w:t>
      </w:r>
      <w:r w:rsidR="00FF429F">
        <w:rPr>
          <w:i/>
        </w:rPr>
        <w:t>Statistics</w:t>
      </w:r>
      <w:r w:rsidR="00EB66E0">
        <w:rPr>
          <w:i/>
        </w:rPr>
        <w:t xml:space="preserve"> </w:t>
      </w:r>
      <w:r w:rsidR="00197B28">
        <w:rPr>
          <w:i/>
        </w:rPr>
        <w:t>(Data</w:t>
      </w:r>
      <w:r w:rsidR="00FF429F">
        <w:rPr>
          <w:i/>
          <w:spacing w:val="-9"/>
        </w:rPr>
        <w:t xml:space="preserve"> </w:t>
      </w:r>
      <w:r w:rsidR="00FF429F">
        <w:rPr>
          <w:i/>
        </w:rPr>
        <w:t>Science</w:t>
      </w:r>
      <w:r w:rsidR="00FF429F">
        <w:rPr>
          <w:i/>
          <w:spacing w:val="-1"/>
        </w:rPr>
        <w:t xml:space="preserve"> </w:t>
      </w:r>
      <w:r w:rsidR="00FF429F">
        <w:rPr>
          <w:i/>
        </w:rPr>
        <w:t>Track</w:t>
      </w:r>
      <w:r w:rsidR="006D2E28">
        <w:rPr>
          <w:i/>
        </w:rPr>
        <w:t xml:space="preserve">                                                                          Sep ’21 - </w:t>
      </w:r>
      <w:r w:rsidR="00FF429F">
        <w:rPr>
          <w:i/>
        </w:rPr>
        <w:t>Dec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2</w:t>
      </w:r>
    </w:p>
    <w:p w14:paraId="6A5073A7" w14:textId="553749ED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 xml:space="preserve">Current </w:t>
      </w:r>
      <w:r w:rsidR="00197B28">
        <w:t>coursework:</w:t>
      </w:r>
      <w:r w:rsidRPr="00383697">
        <w:t xml:space="preserve"> </w:t>
      </w:r>
      <w:r>
        <w:t xml:space="preserve"> ANOVA, Linear Regression, Multivariate Data Analysis, NLP, Time Series </w:t>
      </w:r>
      <w:r w:rsidR="00EF1B3C">
        <w:t xml:space="preserve"> </w:t>
      </w:r>
      <w:r>
        <w:t xml:space="preserve">Generative Models, Advanced </w:t>
      </w:r>
      <w:r w:rsidR="007B330B">
        <w:t>Probability</w:t>
      </w:r>
      <w:r w:rsidR="00F666FA">
        <w:t>, Causal Inference,</w:t>
      </w:r>
      <w:r w:rsidR="006F5A51">
        <w:t xml:space="preserve"> Hypothesis &amp;</w:t>
      </w:r>
      <w:r w:rsidR="00F666FA">
        <w:t xml:space="preserve"> Significance Testing</w:t>
      </w:r>
      <w:r w:rsidR="002D3926"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4713411E" w:rsidR="00FF429F" w:rsidRDefault="00C45BAF" w:rsidP="00FF429F">
      <w:pPr>
        <w:pStyle w:val="Heading1"/>
        <w:tabs>
          <w:tab w:val="left" w:pos="8364"/>
        </w:tabs>
      </w:pPr>
      <w:r>
        <w:t>University of Mumbai</w:t>
      </w:r>
      <w:r w:rsidR="00FF429F">
        <w:tab/>
      </w:r>
      <w:r w:rsidR="00420457">
        <w:t xml:space="preserve">  </w:t>
      </w:r>
      <w:r w:rsidR="00FF429F">
        <w:t>Maharashtra,</w:t>
      </w:r>
      <w:r w:rsidR="00FF429F">
        <w:rPr>
          <w:spacing w:val="-1"/>
        </w:rPr>
        <w:t xml:space="preserve"> </w:t>
      </w:r>
      <w:r w:rsidR="00FF429F">
        <w:t>India</w:t>
      </w:r>
    </w:p>
    <w:p w14:paraId="237B461B" w14:textId="45C6C339" w:rsidR="00FF429F" w:rsidRDefault="001D5BCF" w:rsidP="00FF429F">
      <w:pPr>
        <w:tabs>
          <w:tab w:val="left" w:pos="9557"/>
        </w:tabs>
        <w:ind w:left="140"/>
        <w:rPr>
          <w:i/>
        </w:rPr>
      </w:pPr>
      <w:proofErr w:type="spellStart"/>
      <w:proofErr w:type="gramStart"/>
      <w:r>
        <w:rPr>
          <w:i/>
        </w:rPr>
        <w:t>Bachelor’s</w:t>
      </w:r>
      <w:proofErr w:type="spellEnd"/>
      <w:r>
        <w:rPr>
          <w:i/>
        </w:rPr>
        <w:t xml:space="preserve"> of Engineering</w:t>
      </w:r>
      <w:proofErr w:type="gramEnd"/>
      <w:r w:rsidR="00FF429F">
        <w:rPr>
          <w:i/>
        </w:rPr>
        <w:t xml:space="preserve"> – </w:t>
      </w:r>
      <w:r w:rsidR="00197B28">
        <w:rPr>
          <w:i/>
        </w:rPr>
        <w:t>Computer</w:t>
      </w:r>
      <w:r w:rsidR="005E18E6">
        <w:rPr>
          <w:i/>
        </w:rPr>
        <w:t xml:space="preserve"> Scienc</w:t>
      </w:r>
      <w:r w:rsidR="00420457">
        <w:rPr>
          <w:i/>
        </w:rPr>
        <w:t xml:space="preserve">e                                                                                 Aug ’17 - </w:t>
      </w:r>
      <w:r w:rsidR="00FF429F">
        <w:rPr>
          <w:i/>
        </w:rPr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6C60E6FE" w14:textId="67E6C621" w:rsidR="00254CC3" w:rsidRPr="00254CC3" w:rsidRDefault="00FF429F" w:rsidP="00FF429F">
      <w:pPr>
        <w:pStyle w:val="ListParagraph"/>
        <w:numPr>
          <w:ilvl w:val="0"/>
          <w:numId w:val="2"/>
        </w:num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rPr>
          <w:b/>
        </w:rPr>
      </w:pPr>
      <w:r>
        <w:t xml:space="preserve">Coursework - </w:t>
      </w:r>
      <w:r w:rsidR="00197B28">
        <w:t>Python,</w:t>
      </w:r>
      <w:r w:rsidR="00077DB9">
        <w:t xml:space="preserve"> Java</w:t>
      </w:r>
      <w:r w:rsidR="00622545">
        <w:t xml:space="preserve">, </w:t>
      </w:r>
      <w:r w:rsidR="00077DB9">
        <w:t>C</w:t>
      </w:r>
      <w:r w:rsidR="006C4BEA">
        <w:t xml:space="preserve"> </w:t>
      </w:r>
      <w:r>
        <w:t xml:space="preserve">and R, Data Mining, </w:t>
      </w:r>
      <w:r w:rsidR="00622545">
        <w:t xml:space="preserve">Artificial Intelligence, </w:t>
      </w:r>
      <w:r w:rsidR="00EF1B3C">
        <w:t xml:space="preserve">Big </w:t>
      </w:r>
      <w:r w:rsidR="00622545">
        <w:t>Data Analysis</w:t>
      </w:r>
      <w:r w:rsidR="002D3926">
        <w:t>.</w:t>
      </w:r>
    </w:p>
    <w:p w14:paraId="67CE9C34" w14:textId="0241D7A6" w:rsidR="00254CC3" w:rsidRDefault="00254CC3" w:rsidP="00254CC3">
      <w:p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ind w:left="139"/>
        <w:rPr>
          <w:b/>
        </w:rPr>
      </w:pPr>
    </w:p>
    <w:p w14:paraId="32FAA7E3" w14:textId="56DBBDDE" w:rsidR="00254CC3" w:rsidRPr="00254CC3" w:rsidRDefault="00254CC3" w:rsidP="00254CC3">
      <w:pPr>
        <w:pBdr>
          <w:bottom w:val="single" w:sz="4" w:space="1" w:color="000000"/>
        </w:pBdr>
        <w:tabs>
          <w:tab w:val="left" w:pos="500"/>
          <w:tab w:val="left" w:pos="501"/>
          <w:tab w:val="right" w:pos="10627"/>
        </w:tabs>
        <w:ind w:left="139"/>
        <w:rPr>
          <w:b/>
        </w:rPr>
      </w:pPr>
      <w:r>
        <w:rPr>
          <w:b/>
        </w:rPr>
        <w:t>WORK EXPERIENCE</w:t>
      </w:r>
    </w:p>
    <w:p w14:paraId="7376D425" w14:textId="78B499E6" w:rsidR="00FF429F" w:rsidRDefault="00FF429F" w:rsidP="00FF429F">
      <w:pPr>
        <w:pStyle w:val="BodyText"/>
        <w:ind w:left="111" w:firstLine="0"/>
        <w:rPr>
          <w:sz w:val="2"/>
        </w:rPr>
      </w:pP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2E1B7A5C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Configured and automated delivery of oracle database services using Ansible cookbooks via AWS </w:t>
      </w:r>
      <w:r w:rsidR="002E77F7">
        <w:t xml:space="preserve">cloud computing </w:t>
      </w:r>
      <w:r>
        <w:t>services like EC2 and RDS</w:t>
      </w:r>
      <w:r w:rsidR="00CC5E8B">
        <w:t xml:space="preserve"> and report post-hoc analysis</w:t>
      </w:r>
      <w:r>
        <w:t>.</w:t>
      </w:r>
    </w:p>
    <w:p w14:paraId="6F31DACF" w14:textId="77777777" w:rsidR="00B7535A" w:rsidRDefault="00B7535A" w:rsidP="00B7535A">
      <w:pPr>
        <w:tabs>
          <w:tab w:val="left" w:pos="500"/>
          <w:tab w:val="left" w:pos="501"/>
        </w:tabs>
        <w:ind w:left="139" w:right="135"/>
      </w:pPr>
    </w:p>
    <w:p w14:paraId="7C6BCCC5" w14:textId="77777777" w:rsidR="00B7535A" w:rsidRDefault="00B7535A" w:rsidP="00B7535A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4E9B976E" w14:textId="77777777" w:rsidR="00B7535A" w:rsidRDefault="00B7535A" w:rsidP="00B7535A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420D2629" w14:textId="77777777" w:rsidR="00B7535A" w:rsidRDefault="00B7535A" w:rsidP="00B7535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>massive datasets into MySQL database using scikit-learn 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0D7DCC83" w14:textId="77777777" w:rsidR="00B7535A" w:rsidRDefault="00B7535A" w:rsidP="00B7535A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0012E6BA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 xml:space="preserve">Designed a MySQL database for the events section of the college website that was capable of handling </w:t>
      </w:r>
      <w:r w:rsidR="00682055">
        <w:t xml:space="preserve">and leveraging data from </w:t>
      </w:r>
      <w:r>
        <w:t>anomalous events</w:t>
      </w:r>
      <w:r w:rsidR="00682055">
        <w:t xml:space="preserve"> for business decisions,</w:t>
      </w:r>
      <w:r>
        <w:t xml:space="preserve">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6F0953D" w14:textId="77777777" w:rsidR="00FF429F" w:rsidRDefault="00FF429F" w:rsidP="00B7535A">
      <w:pPr>
        <w:tabs>
          <w:tab w:val="left" w:pos="500"/>
          <w:tab w:val="left" w:pos="501"/>
        </w:tabs>
        <w:spacing w:before="1"/>
        <w:ind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43810A82" w:rsidR="00FF429F" w:rsidRDefault="00FF429F" w:rsidP="00FF429F">
      <w:pPr>
        <w:pStyle w:val="BodyText"/>
        <w:ind w:left="111" w:firstLine="0"/>
        <w:rPr>
          <w:sz w:val="2"/>
        </w:rPr>
      </w:pPr>
    </w:p>
    <w:p w14:paraId="4C94C599" w14:textId="77777777" w:rsidR="00FF429F" w:rsidRPr="00B7535A" w:rsidRDefault="00FF429F" w:rsidP="00FF429F">
      <w:pPr>
        <w:tabs>
          <w:tab w:val="left" w:pos="6402"/>
        </w:tabs>
        <w:ind w:left="140"/>
        <w:rPr>
          <w:b/>
          <w:u w:val="single"/>
        </w:rPr>
      </w:pPr>
      <w:r>
        <w:rPr>
          <w:b/>
        </w:rPr>
        <w:t>Relevium</w:t>
      </w:r>
      <w:r>
        <w:rPr>
          <w:b/>
        </w:rPr>
        <w:tab/>
      </w:r>
      <w:hyperlink r:id="rId8">
        <w:r w:rsidRPr="00B7535A">
          <w:rPr>
            <w:b/>
            <w:color w:val="0000FF"/>
            <w:u w:val="single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9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70C1D2CF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 w:rsidR="00072C95">
        <w:rPr>
          <w:spacing w:val="-13"/>
        </w:rPr>
        <w:t xml:space="preserve">using TensorFlow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74454193" w14:textId="77777777" w:rsidR="00B7535A" w:rsidRDefault="00B7535A" w:rsidP="00B7535A">
      <w:pPr>
        <w:tabs>
          <w:tab w:val="left" w:pos="6537"/>
        </w:tabs>
        <w:ind w:left="140"/>
        <w:rPr>
          <w:b/>
        </w:rPr>
      </w:pPr>
    </w:p>
    <w:p w14:paraId="6476AB28" w14:textId="42766431" w:rsidR="00B7535A" w:rsidRPr="00B7535A" w:rsidRDefault="00B7535A" w:rsidP="00B7535A">
      <w:pPr>
        <w:tabs>
          <w:tab w:val="left" w:pos="6537"/>
        </w:tabs>
        <w:ind w:left="140"/>
        <w:rPr>
          <w:b/>
          <w:u w:val="single"/>
        </w:rPr>
      </w:pPr>
      <w:r>
        <w:rPr>
          <w:b/>
        </w:rPr>
        <w:t>Smart Greenhouse Monitoring System</w:t>
      </w:r>
      <w:r w:rsidR="00272805">
        <w:rPr>
          <w:b/>
        </w:rPr>
        <w:t xml:space="preserve"> </w:t>
      </w:r>
      <w:r w:rsidR="00272805">
        <w:rPr>
          <w:i/>
        </w:rPr>
        <w:t xml:space="preserve"> ~ </w:t>
      </w:r>
      <w:r w:rsidR="00272805">
        <w:rPr>
          <w:i/>
        </w:rPr>
        <w:t>Winner E-Yantra Hackathon , IIT Bombay</w:t>
      </w:r>
      <w:r>
        <w:rPr>
          <w:b/>
        </w:rPr>
        <w:tab/>
      </w:r>
    </w:p>
    <w:p w14:paraId="3791065B" w14:textId="1635D25C" w:rsidR="00B7535A" w:rsidRDefault="00B7535A" w:rsidP="00B7535A">
      <w:pPr>
        <w:tabs>
          <w:tab w:val="left" w:pos="8633"/>
        </w:tabs>
        <w:ind w:left="140"/>
        <w:rPr>
          <w:i/>
        </w:rPr>
      </w:pPr>
      <w:r>
        <w:rPr>
          <w:i/>
        </w:rPr>
        <w:t xml:space="preserve">A speech assisted </w:t>
      </w:r>
      <w:r w:rsidR="000F4645">
        <w:rPr>
          <w:i/>
        </w:rPr>
        <w:t>smart g</w:t>
      </w:r>
      <w:r>
        <w:rPr>
          <w:i/>
        </w:rPr>
        <w:t xml:space="preserve">reenhouse </w:t>
      </w:r>
      <w:r w:rsidR="000F4645">
        <w:rPr>
          <w:i/>
        </w:rPr>
        <w:t>m</w:t>
      </w:r>
      <w:r>
        <w:rPr>
          <w:i/>
        </w:rPr>
        <w:t xml:space="preserve">onitoring </w:t>
      </w:r>
      <w:r w:rsidR="000F4645">
        <w:rPr>
          <w:i/>
        </w:rPr>
        <w:t>s</w:t>
      </w:r>
      <w:r>
        <w:rPr>
          <w:i/>
        </w:rPr>
        <w:t>ystem</w:t>
      </w:r>
      <w:r w:rsidR="000F4645">
        <w:rPr>
          <w:i/>
        </w:rPr>
        <w:t>.</w:t>
      </w:r>
      <w:r>
        <w:rPr>
          <w:i/>
        </w:rPr>
        <w:tab/>
        <w:t>Feb ’</w:t>
      </w:r>
      <w:r w:rsidR="001A46B2">
        <w:rPr>
          <w:i/>
        </w:rPr>
        <w:t>20</w:t>
      </w:r>
      <w:r>
        <w:rPr>
          <w:i/>
        </w:rPr>
        <w:t xml:space="preserve"> – </w:t>
      </w:r>
      <w:r w:rsidR="001A46B2">
        <w:rPr>
          <w:i/>
        </w:rPr>
        <w:t>Mar</w:t>
      </w:r>
      <w:r>
        <w:rPr>
          <w:i/>
          <w:spacing w:val="-1"/>
        </w:rPr>
        <w:t xml:space="preserve"> </w:t>
      </w:r>
      <w:r>
        <w:rPr>
          <w:i/>
        </w:rPr>
        <w:t>‘</w:t>
      </w:r>
      <w:r w:rsidR="001A46B2">
        <w:rPr>
          <w:i/>
        </w:rPr>
        <w:t>20</w:t>
      </w:r>
    </w:p>
    <w:p w14:paraId="260E3B81" w14:textId="04E5E3AA" w:rsidR="00B7535A" w:rsidRPr="00B7535A" w:rsidRDefault="000F4645" w:rsidP="001F3808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 xml:space="preserve">Developed an AWS ecosystem capable of processing and classifying audio commands into various established processes to enable farmers to operate their greenhouse systems through a </w:t>
      </w:r>
      <w:r w:rsidR="001F3808">
        <w:t>Raspberry</w:t>
      </w:r>
      <w:r>
        <w:t xml:space="preserve"> </w:t>
      </w:r>
      <w:r w:rsidR="001F3808">
        <w:t xml:space="preserve">Pi </w:t>
      </w:r>
      <w:r>
        <w:t>3</w:t>
      </w:r>
    </w:p>
    <w:p w14:paraId="145E7ED2" w14:textId="77777777" w:rsidR="00B7535A" w:rsidRDefault="00B7535A" w:rsidP="00FF429F">
      <w:pPr>
        <w:tabs>
          <w:tab w:val="left" w:pos="6537"/>
        </w:tabs>
        <w:ind w:left="140"/>
        <w:rPr>
          <w:b/>
        </w:rPr>
      </w:pPr>
    </w:p>
    <w:p w14:paraId="6759AF79" w14:textId="47276560" w:rsidR="00FF429F" w:rsidRPr="00B7535A" w:rsidRDefault="00FF429F" w:rsidP="00FF429F">
      <w:pPr>
        <w:tabs>
          <w:tab w:val="left" w:pos="6537"/>
        </w:tabs>
        <w:ind w:left="140"/>
        <w:rPr>
          <w:b/>
          <w:u w:val="single"/>
        </w:rPr>
      </w:pPr>
      <w:r>
        <w:rPr>
          <w:b/>
        </w:rPr>
        <w:t>Rativity</w:t>
      </w:r>
      <w:r w:rsidR="001A46B2">
        <w:rPr>
          <w:b/>
        </w:rPr>
        <w:t xml:space="preserve">  ~ </w:t>
      </w:r>
      <w:r w:rsidR="001A46B2">
        <w:rPr>
          <w:i/>
        </w:rPr>
        <w:t xml:space="preserve">Winner Smart India Hackathon </w:t>
      </w:r>
      <w:r w:rsidR="001A46B2">
        <w:rPr>
          <w:i/>
        </w:rPr>
        <w:t>, Government of India</w:t>
      </w:r>
      <w:r>
        <w:rPr>
          <w:b/>
        </w:rPr>
        <w:tab/>
      </w:r>
      <w:hyperlink r:id="rId10">
        <w:r w:rsidRPr="00B7535A">
          <w:rPr>
            <w:b/>
            <w:color w:val="0000FF"/>
            <w:u w:val="single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30FA1DD0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</w:t>
      </w:r>
      <w:r w:rsidR="00057695">
        <w:t xml:space="preserve"> in an AGILE environment with a </w:t>
      </w:r>
      <w:proofErr w:type="gramStart"/>
      <w:r w:rsidR="00057695">
        <w:t>fast paced</w:t>
      </w:r>
      <w:proofErr w:type="gramEnd"/>
      <w:r w:rsidR="00057695">
        <w:t xml:space="preserve"> task-flow, </w:t>
      </w:r>
      <w:r>
        <w:t>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487D041A" w:rsidR="00FF429F" w:rsidRDefault="00FF429F" w:rsidP="00FF429F">
      <w:pPr>
        <w:pStyle w:val="BodyText"/>
        <w:rPr>
          <w:sz w:val="2"/>
        </w:rPr>
      </w:pPr>
    </w:p>
    <w:p w14:paraId="15B2966D" w14:textId="56A87C00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</w:t>
      </w:r>
      <w:r w:rsidR="002E77F7">
        <w:t>Science</w:t>
      </w:r>
      <w:r>
        <w:t xml:space="preserve">, SQL, </w:t>
      </w:r>
      <w:r w:rsidR="002D5ACB">
        <w:t>Linear Regression</w:t>
      </w:r>
      <w:r>
        <w:t xml:space="preserve">, </w:t>
      </w:r>
      <w:r w:rsidR="00D9751C">
        <w:t>NumPy, Pandas</w:t>
      </w:r>
      <w:r>
        <w:t xml:space="preserve">, Apache Hadoop, </w:t>
      </w:r>
      <w:r w:rsidR="007C7C38">
        <w:t>Deep Learning</w:t>
      </w:r>
      <w:r>
        <w:t xml:space="preserve">, Apache Spark, Statistical Modelling, </w:t>
      </w:r>
      <w:r w:rsidR="002147F9">
        <w:t>Spark SQL</w:t>
      </w:r>
      <w:r>
        <w:t>, Reinforcement Learning,</w:t>
      </w:r>
      <w:r w:rsidR="00D9751C">
        <w:t xml:space="preserve"> Sci-kit Learn</w:t>
      </w:r>
      <w:r w:rsidR="00F55EC2">
        <w:t xml:space="preserve">, CSS, </w:t>
      </w:r>
      <w:r w:rsidR="00072C95">
        <w:t>JavaScript</w:t>
      </w:r>
      <w:r w:rsidR="00F55EC2">
        <w:t>, TensorFlow</w:t>
      </w:r>
      <w:r w:rsidR="008F0AF1"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NKgFAAb6rQ8tAAAA"/>
  </w:docVars>
  <w:rsids>
    <w:rsidRoot w:val="00400F7D"/>
    <w:rsid w:val="00057695"/>
    <w:rsid w:val="00072C95"/>
    <w:rsid w:val="00077DB9"/>
    <w:rsid w:val="000F4645"/>
    <w:rsid w:val="00197B28"/>
    <w:rsid w:val="001A46B2"/>
    <w:rsid w:val="001D5BCF"/>
    <w:rsid w:val="001F3808"/>
    <w:rsid w:val="002147F9"/>
    <w:rsid w:val="00254CC3"/>
    <w:rsid w:val="00272805"/>
    <w:rsid w:val="00286A4F"/>
    <w:rsid w:val="002D3926"/>
    <w:rsid w:val="002D5ACB"/>
    <w:rsid w:val="002E77F7"/>
    <w:rsid w:val="003346FA"/>
    <w:rsid w:val="00357083"/>
    <w:rsid w:val="003C29B4"/>
    <w:rsid w:val="00400F7D"/>
    <w:rsid w:val="00410F79"/>
    <w:rsid w:val="00420457"/>
    <w:rsid w:val="005E18E6"/>
    <w:rsid w:val="00622545"/>
    <w:rsid w:val="00682055"/>
    <w:rsid w:val="006C4BEA"/>
    <w:rsid w:val="006D2E28"/>
    <w:rsid w:val="006F5A51"/>
    <w:rsid w:val="007B330B"/>
    <w:rsid w:val="007C7C38"/>
    <w:rsid w:val="00804482"/>
    <w:rsid w:val="008F0AF1"/>
    <w:rsid w:val="00932648"/>
    <w:rsid w:val="00A465EC"/>
    <w:rsid w:val="00B7535A"/>
    <w:rsid w:val="00BA4A95"/>
    <w:rsid w:val="00C45BAF"/>
    <w:rsid w:val="00C865B3"/>
    <w:rsid w:val="00CC5E8B"/>
    <w:rsid w:val="00D9751C"/>
    <w:rsid w:val="00DC6478"/>
    <w:rsid w:val="00EA4A7D"/>
    <w:rsid w:val="00EB66E0"/>
    <w:rsid w:val="00EF1B3C"/>
    <w:rsid w:val="00F11A8F"/>
    <w:rsid w:val="00F55EC2"/>
    <w:rsid w:val="00F666FA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ydbendre/Relevium" TargetMode="External"/><Relationship Id="rId3" Type="http://schemas.openxmlformats.org/officeDocument/2006/relationships/styles" Target="styles.xml"/><Relationship Id="rId7" Type="http://schemas.openxmlformats.org/officeDocument/2006/relationships/hyperlink" Target="mailto:jaydbendre10@gmail.com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jaydbendre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jaydbendre/Rativ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eeexplore.ieee.org/document/949841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CA376E-B66F-4823-BB9E-A8710B8D6B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2</cp:revision>
  <cp:lastPrinted>2022-02-25T22:56:00Z</cp:lastPrinted>
  <dcterms:created xsi:type="dcterms:W3CDTF">2022-03-03T02:25:00Z</dcterms:created>
  <dcterms:modified xsi:type="dcterms:W3CDTF">2022-03-03T02:25:00Z</dcterms:modified>
</cp:coreProperties>
</file>